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F4BDD2F" w14:textId="77777777" w:rsidR="00F9792A" w:rsidRPr="004420E6" w:rsidRDefault="00F9792A" w:rsidP="00F9792A">
      <w:pPr>
        <w:pStyle w:val="ListParagraph"/>
        <w:bidi/>
        <w:ind w:left="27"/>
        <w:jc w:val="center"/>
        <w:rPr>
          <w:rFonts w:cs="PT Bold Heading"/>
          <w:sz w:val="24"/>
          <w:szCs w:val="24"/>
          <w:u w:val="single"/>
          <w:rtl/>
          <w:lang w:bidi="ar-EG"/>
        </w:rPr>
      </w:pPr>
      <w:r>
        <w:rPr>
          <w:rFonts w:ascii="inherit" w:eastAsia="Times New Roman" w:hAnsi="inherit" w:cs="Courier New"/>
          <w:b/>
          <w:bCs/>
          <w:color w:val="212121"/>
          <w:sz w:val="32"/>
          <w:szCs w:val="32"/>
          <w:lang w:val="en-US" w:bidi="ar"/>
        </w:rPr>
        <w:t xml:space="preserve"> </w:t>
      </w:r>
      <w:r>
        <w:rPr>
          <w:lang w:val="en-US" w:bidi="ar-QA"/>
        </w:rPr>
        <w:t xml:space="preserve"> </w:t>
      </w:r>
      <w:r w:rsidRPr="004420E6">
        <w:rPr>
          <w:rFonts w:cs="PT Bold Heading"/>
          <w:noProof/>
          <w:sz w:val="24"/>
          <w:szCs w:val="24"/>
          <w:u w:val="single"/>
          <w:rtl/>
          <w:lang w:val="en-US"/>
        </w:rPr>
        <w:drawing>
          <wp:inline distT="0" distB="0" distL="0" distR="0" wp14:anchorId="5A1A3CD6" wp14:editId="3B9CB0FD">
            <wp:extent cx="5507990" cy="1028158"/>
            <wp:effectExtent l="19050" t="0" r="0" b="0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990" cy="10281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712A64" w14:textId="77777777" w:rsidR="00F9792A" w:rsidRDefault="00F9792A" w:rsidP="00F9792A">
      <w:pPr>
        <w:pStyle w:val="ListParagraph"/>
        <w:bidi/>
        <w:jc w:val="center"/>
        <w:rPr>
          <w:rFonts w:cs="PT Bold Heading"/>
          <w:sz w:val="2"/>
          <w:szCs w:val="2"/>
          <w:rtl/>
          <w:lang w:bidi="ar-EG"/>
        </w:rPr>
      </w:pPr>
    </w:p>
    <w:p w14:paraId="7C7421C1" w14:textId="77777777" w:rsidR="00F9792A" w:rsidRDefault="00F9792A" w:rsidP="00F9792A">
      <w:pPr>
        <w:pStyle w:val="ListParagraph"/>
        <w:bidi/>
        <w:jc w:val="center"/>
        <w:rPr>
          <w:rFonts w:cs="PT Bold Heading"/>
          <w:sz w:val="2"/>
          <w:szCs w:val="2"/>
          <w:rtl/>
          <w:lang w:bidi="ar-EG"/>
        </w:rPr>
      </w:pPr>
    </w:p>
    <w:p w14:paraId="0E3FEABE" w14:textId="77777777" w:rsidR="00F9792A" w:rsidRDefault="00F9792A" w:rsidP="00F9792A">
      <w:pPr>
        <w:pStyle w:val="ListParagraph"/>
        <w:bidi/>
        <w:jc w:val="center"/>
        <w:rPr>
          <w:rFonts w:cs="PT Bold Heading"/>
          <w:sz w:val="2"/>
          <w:szCs w:val="2"/>
          <w:rtl/>
          <w:lang w:bidi="ar-EG"/>
        </w:rPr>
      </w:pPr>
    </w:p>
    <w:p w14:paraId="748EC664" w14:textId="77777777" w:rsidR="00F9792A" w:rsidRPr="00621871" w:rsidRDefault="00F9792A" w:rsidP="00621871">
      <w:pPr>
        <w:bidi/>
        <w:rPr>
          <w:rFonts w:cs="PT Bold Heading"/>
          <w:sz w:val="28"/>
          <w:szCs w:val="28"/>
          <w:u w:val="single"/>
          <w:lang w:bidi="ar-EG"/>
        </w:rPr>
      </w:pPr>
    </w:p>
    <w:p w14:paraId="40ADD9D1" w14:textId="1880D9C7" w:rsidR="00F9792A" w:rsidRDefault="00F9792A" w:rsidP="00CE2BA9">
      <w:pPr>
        <w:pStyle w:val="ListParagraph"/>
        <w:bidi/>
        <w:ind w:left="27"/>
        <w:jc w:val="center"/>
        <w:rPr>
          <w:rFonts w:cs="PT Bold Heading"/>
          <w:sz w:val="28"/>
          <w:szCs w:val="28"/>
          <w:u w:val="single"/>
          <w:rtl/>
          <w:lang w:bidi="ar-EG"/>
        </w:rPr>
      </w:pPr>
      <w:r w:rsidRPr="00CE2BA9">
        <w:rPr>
          <w:rFonts w:cs="PT Bold Heading" w:hint="cs"/>
          <w:sz w:val="28"/>
          <w:szCs w:val="28"/>
          <w:u w:val="single"/>
          <w:rtl/>
          <w:lang w:bidi="ar-EG"/>
        </w:rPr>
        <w:t xml:space="preserve">نتائج منافسات البرنامج الأولمبي المدرسي </w:t>
      </w:r>
      <w:r w:rsidR="00CE2BA9">
        <w:rPr>
          <w:rFonts w:cs="PT Bold Heading" w:hint="cs"/>
          <w:sz w:val="28"/>
          <w:szCs w:val="28"/>
          <w:u w:val="single"/>
          <w:rtl/>
          <w:lang w:bidi="ar-EG"/>
        </w:rPr>
        <w:t>2022</w:t>
      </w:r>
    </w:p>
    <w:p w14:paraId="2A724245" w14:textId="77777777" w:rsidR="0017380B" w:rsidRPr="00CE2BA9" w:rsidRDefault="0017380B" w:rsidP="0017380B">
      <w:pPr>
        <w:pStyle w:val="ListParagraph"/>
        <w:bidi/>
        <w:ind w:left="27"/>
        <w:jc w:val="center"/>
        <w:rPr>
          <w:rFonts w:cs="PT Bold Heading"/>
          <w:sz w:val="28"/>
          <w:szCs w:val="28"/>
          <w:u w:val="single"/>
          <w:rtl/>
          <w:lang w:bidi="ar-EG"/>
        </w:rPr>
      </w:pPr>
    </w:p>
    <w:p w14:paraId="6889FD3E" w14:textId="13BE3C58" w:rsidR="00F9792A" w:rsidRPr="0017380B" w:rsidRDefault="0017380B" w:rsidP="00992BA2">
      <w:pPr>
        <w:pStyle w:val="ListParagraph"/>
        <w:bidi/>
        <w:ind w:left="27"/>
        <w:jc w:val="center"/>
        <w:rPr>
          <w:rFonts w:cs="PT Bold Heading"/>
          <w:b/>
          <w:bCs/>
          <w:color w:val="C00000"/>
          <w:sz w:val="32"/>
          <w:szCs w:val="32"/>
          <w:rtl/>
          <w:lang w:bidi="ar-EG"/>
        </w:rPr>
      </w:pPr>
      <w:r w:rsidRPr="0017380B">
        <w:rPr>
          <w:rFonts w:cs="PT Bold Heading" w:hint="cs"/>
          <w:b/>
          <w:bCs/>
          <w:color w:val="C00000"/>
          <w:sz w:val="32"/>
          <w:szCs w:val="32"/>
          <w:rtl/>
          <w:lang w:bidi="ar-EG"/>
        </w:rPr>
        <w:t xml:space="preserve">منافسة كرة </w:t>
      </w:r>
      <w:r w:rsidR="00992BA2">
        <w:rPr>
          <w:rFonts w:cs="PT Bold Heading" w:hint="cs"/>
          <w:b/>
          <w:bCs/>
          <w:color w:val="C00000"/>
          <w:sz w:val="32"/>
          <w:szCs w:val="32"/>
          <w:rtl/>
          <w:lang w:bidi="ar-EG"/>
        </w:rPr>
        <w:t xml:space="preserve">اليد </w:t>
      </w:r>
      <w:r w:rsidR="00BA5751">
        <w:rPr>
          <w:rFonts w:cs="PT Bold Heading" w:hint="cs"/>
          <w:b/>
          <w:bCs/>
          <w:color w:val="C00000"/>
          <w:sz w:val="32"/>
          <w:szCs w:val="32"/>
          <w:rtl/>
          <w:lang w:bidi="ar-EG"/>
        </w:rPr>
        <w:t xml:space="preserve"> </w:t>
      </w:r>
      <w:r w:rsidRPr="0017380B">
        <w:rPr>
          <w:rFonts w:cs="PT Bold Heading" w:hint="cs"/>
          <w:b/>
          <w:bCs/>
          <w:color w:val="C00000"/>
          <w:sz w:val="32"/>
          <w:szCs w:val="32"/>
          <w:rtl/>
          <w:lang w:bidi="ar-EG"/>
        </w:rPr>
        <w:t xml:space="preserve">للبنات </w:t>
      </w:r>
    </w:p>
    <w:p w14:paraId="10C516F5" w14:textId="00C81030" w:rsidR="00F9792A" w:rsidRPr="00784320" w:rsidRDefault="00F9792A" w:rsidP="004239EB">
      <w:pPr>
        <w:pStyle w:val="ListParagraph"/>
        <w:bidi/>
        <w:ind w:left="27"/>
        <w:rPr>
          <w:rFonts w:cs="PT Bold Heading"/>
          <w:sz w:val="24"/>
          <w:szCs w:val="24"/>
          <w:lang w:bidi="ar-EG"/>
        </w:rPr>
      </w:pPr>
      <w:r w:rsidRPr="00784320">
        <w:rPr>
          <w:rFonts w:cs="PT Bold Heading" w:hint="cs"/>
          <w:sz w:val="24"/>
          <w:szCs w:val="24"/>
          <w:rtl/>
          <w:lang w:bidi="ar-EG"/>
        </w:rPr>
        <w:t xml:space="preserve">المرحلة </w:t>
      </w:r>
      <w:r w:rsidR="00CE2BA9" w:rsidRPr="00784320">
        <w:rPr>
          <w:rFonts w:cs="PT Bold Heading" w:hint="cs"/>
          <w:sz w:val="24"/>
          <w:szCs w:val="24"/>
          <w:rtl/>
          <w:lang w:bidi="ar-EG"/>
        </w:rPr>
        <w:t xml:space="preserve"> </w:t>
      </w:r>
      <w:r w:rsidR="004239EB">
        <w:rPr>
          <w:rFonts w:cs="PT Bold Heading" w:hint="cs"/>
          <w:sz w:val="24"/>
          <w:szCs w:val="24"/>
          <w:rtl/>
          <w:lang w:bidi="ar-EG"/>
        </w:rPr>
        <w:t xml:space="preserve">الإعدادية </w:t>
      </w:r>
    </w:p>
    <w:p w14:paraId="245DF2ED" w14:textId="77777777" w:rsidR="00F9792A" w:rsidRPr="00784320" w:rsidRDefault="00F9792A" w:rsidP="00CE2BA9">
      <w:pPr>
        <w:pStyle w:val="ListParagraph"/>
        <w:bidi/>
        <w:ind w:left="27"/>
        <w:rPr>
          <w:rFonts w:cs="PT Bold Heading"/>
          <w:sz w:val="24"/>
          <w:szCs w:val="24"/>
          <w:rtl/>
          <w:lang w:bidi="ar-EG"/>
        </w:rPr>
      </w:pPr>
    </w:p>
    <w:p w14:paraId="740E69E7" w14:textId="1621C1BB" w:rsidR="00F9792A" w:rsidRPr="001265AC" w:rsidRDefault="00F9792A" w:rsidP="004239EB">
      <w:pPr>
        <w:pStyle w:val="ListParagraph"/>
        <w:bidi/>
        <w:ind w:left="27"/>
        <w:rPr>
          <w:rFonts w:cs="Times New Roman"/>
          <w:sz w:val="24"/>
          <w:szCs w:val="24"/>
          <w:rtl/>
          <w:lang w:bidi="ar-QA"/>
        </w:rPr>
      </w:pPr>
      <w:r w:rsidRPr="00784320">
        <w:rPr>
          <w:rFonts w:cs="PT Bold Heading" w:hint="cs"/>
          <w:sz w:val="24"/>
          <w:szCs w:val="24"/>
          <w:rtl/>
          <w:lang w:bidi="ar-EG"/>
        </w:rPr>
        <w:t>التاريخ :</w:t>
      </w:r>
      <w:r w:rsidR="00992BA2">
        <w:rPr>
          <w:rFonts w:cs="PT Bold Heading" w:hint="cs"/>
          <w:sz w:val="24"/>
          <w:szCs w:val="24"/>
          <w:rtl/>
          <w:lang w:bidi="ar-EG"/>
        </w:rPr>
        <w:t>2</w:t>
      </w:r>
      <w:r w:rsidR="00CE2BA9" w:rsidRPr="00784320">
        <w:rPr>
          <w:rFonts w:cs="PT Bold Heading" w:hint="cs"/>
          <w:sz w:val="24"/>
          <w:szCs w:val="24"/>
          <w:rtl/>
          <w:lang w:bidi="ar-EG"/>
        </w:rPr>
        <w:t xml:space="preserve"> </w:t>
      </w:r>
      <w:r w:rsidRPr="00784320">
        <w:rPr>
          <w:rFonts w:cs="PT Bold Heading" w:hint="cs"/>
          <w:sz w:val="24"/>
          <w:szCs w:val="24"/>
          <w:rtl/>
          <w:lang w:bidi="ar-EG"/>
        </w:rPr>
        <w:t>/</w:t>
      </w:r>
      <w:r w:rsidR="00CE2BA9" w:rsidRPr="00784320">
        <w:rPr>
          <w:rFonts w:cs="PT Bold Heading" w:hint="cs"/>
          <w:sz w:val="24"/>
          <w:szCs w:val="24"/>
          <w:rtl/>
          <w:lang w:bidi="ar-EG"/>
        </w:rPr>
        <w:t xml:space="preserve">  </w:t>
      </w:r>
      <w:r w:rsidR="00992BA2">
        <w:rPr>
          <w:rFonts w:cs="PT Bold Heading" w:hint="cs"/>
          <w:sz w:val="24"/>
          <w:szCs w:val="24"/>
          <w:rtl/>
          <w:lang w:bidi="ar-EG"/>
        </w:rPr>
        <w:t>10</w:t>
      </w:r>
      <w:r w:rsidR="00CE2BA9" w:rsidRPr="00784320">
        <w:rPr>
          <w:rFonts w:cs="PT Bold Heading" w:hint="cs"/>
          <w:sz w:val="24"/>
          <w:szCs w:val="24"/>
          <w:rtl/>
          <w:lang w:bidi="ar-EG"/>
        </w:rPr>
        <w:t xml:space="preserve"> </w:t>
      </w:r>
      <w:r w:rsidRPr="00784320">
        <w:rPr>
          <w:rFonts w:cs="PT Bold Heading" w:hint="cs"/>
          <w:sz w:val="24"/>
          <w:szCs w:val="24"/>
          <w:rtl/>
          <w:lang w:bidi="ar-EG"/>
        </w:rPr>
        <w:t>/</w:t>
      </w:r>
      <w:r w:rsidR="00CE2BA9" w:rsidRPr="00784320">
        <w:rPr>
          <w:rFonts w:cs="PT Bold Heading" w:hint="cs"/>
          <w:sz w:val="24"/>
          <w:szCs w:val="24"/>
          <w:rtl/>
          <w:lang w:bidi="ar-EG"/>
        </w:rPr>
        <w:t xml:space="preserve">    </w:t>
      </w:r>
      <w:r w:rsidR="00963B34" w:rsidRPr="00784320">
        <w:rPr>
          <w:rFonts w:cs="PT Bold Heading" w:hint="cs"/>
          <w:sz w:val="24"/>
          <w:szCs w:val="24"/>
          <w:rtl/>
          <w:lang w:bidi="ar-EG"/>
        </w:rPr>
        <w:t>2022</w:t>
      </w:r>
      <w:r w:rsidR="00CE2BA9" w:rsidRPr="00784320">
        <w:rPr>
          <w:rFonts w:cs="PT Bold Heading" w:hint="cs"/>
          <w:sz w:val="24"/>
          <w:szCs w:val="24"/>
          <w:rtl/>
          <w:lang w:bidi="ar-EG"/>
        </w:rPr>
        <w:t xml:space="preserve">       </w:t>
      </w:r>
      <w:r w:rsidRPr="00784320">
        <w:rPr>
          <w:rFonts w:cs="PT Bold Heading" w:hint="cs"/>
          <w:sz w:val="24"/>
          <w:szCs w:val="24"/>
          <w:rtl/>
          <w:lang w:bidi="ar-EG"/>
        </w:rPr>
        <w:t xml:space="preserve">  </w:t>
      </w:r>
      <w:r w:rsidRPr="00784320">
        <w:rPr>
          <w:rFonts w:cs="PT Bold Heading"/>
          <w:sz w:val="24"/>
          <w:szCs w:val="24"/>
          <w:rtl/>
          <w:lang w:bidi="ar-EG"/>
        </w:rPr>
        <w:t>–</w:t>
      </w:r>
      <w:r w:rsidR="00992BA2">
        <w:rPr>
          <w:rFonts w:cs="PT Bold Heading" w:hint="cs"/>
          <w:sz w:val="24"/>
          <w:szCs w:val="24"/>
          <w:rtl/>
          <w:lang w:bidi="ar-EG"/>
        </w:rPr>
        <w:t xml:space="preserve">الاحد </w:t>
      </w:r>
      <w:r w:rsidR="00797A11">
        <w:rPr>
          <w:rFonts w:cs="PT Bold Heading" w:hint="cs"/>
          <w:sz w:val="24"/>
          <w:szCs w:val="24"/>
          <w:rtl/>
          <w:lang w:bidi="ar-QA"/>
        </w:rPr>
        <w:t xml:space="preserve"> </w:t>
      </w:r>
      <w:r w:rsidR="00B421E2" w:rsidRPr="00784320">
        <w:rPr>
          <w:rFonts w:cs="PT Bold Heading" w:hint="cs"/>
          <w:sz w:val="24"/>
          <w:szCs w:val="24"/>
          <w:rtl/>
          <w:lang w:bidi="ar-EG"/>
        </w:rPr>
        <w:t xml:space="preserve"> </w:t>
      </w:r>
      <w:r w:rsidR="00963B34" w:rsidRPr="00784320">
        <w:rPr>
          <w:rFonts w:cs="PT Bold Heading" w:hint="cs"/>
          <w:sz w:val="24"/>
          <w:szCs w:val="24"/>
          <w:rtl/>
          <w:lang w:bidi="ar-EG"/>
        </w:rPr>
        <w:t xml:space="preserve"> - </w:t>
      </w:r>
      <w:r w:rsidR="00B421E2" w:rsidRPr="00784320">
        <w:rPr>
          <w:rFonts w:cs="PT Bold Heading" w:hint="cs"/>
          <w:sz w:val="24"/>
          <w:szCs w:val="24"/>
          <w:rtl/>
          <w:lang w:bidi="ar-EG"/>
        </w:rPr>
        <w:t>مدارس</w:t>
      </w:r>
      <w:r w:rsidR="0017380B" w:rsidRPr="00784320">
        <w:rPr>
          <w:rFonts w:cs="PT Bold Heading" w:hint="cs"/>
          <w:sz w:val="24"/>
          <w:szCs w:val="24"/>
          <w:rtl/>
          <w:lang w:bidi="ar-EG"/>
        </w:rPr>
        <w:t xml:space="preserve"> </w:t>
      </w:r>
      <w:r w:rsidR="00992BA2">
        <w:rPr>
          <w:rFonts w:cs="PT Bold Heading" w:hint="cs"/>
          <w:sz w:val="24"/>
          <w:szCs w:val="24"/>
          <w:rtl/>
          <w:lang w:bidi="ar-EG"/>
        </w:rPr>
        <w:t xml:space="preserve">حكومي </w:t>
      </w:r>
    </w:p>
    <w:p w14:paraId="433D26AB" w14:textId="77777777" w:rsidR="00F9792A" w:rsidRPr="00784320" w:rsidRDefault="00F9792A" w:rsidP="00CE2BA9">
      <w:pPr>
        <w:pStyle w:val="ListParagraph"/>
        <w:bidi/>
        <w:ind w:left="27"/>
        <w:rPr>
          <w:rFonts w:cs="Times New Roman"/>
          <w:sz w:val="24"/>
          <w:szCs w:val="24"/>
          <w:rtl/>
          <w:lang w:bidi="ar-EG"/>
        </w:rPr>
      </w:pPr>
    </w:p>
    <w:p w14:paraId="6801A5E5" w14:textId="6FBBFBDC" w:rsidR="00F9792A" w:rsidRPr="00784320" w:rsidRDefault="00F9792A" w:rsidP="00992BA2">
      <w:pPr>
        <w:pStyle w:val="ListParagraph"/>
        <w:bidi/>
        <w:ind w:left="27"/>
        <w:rPr>
          <w:rFonts w:cs="PT Bold Heading"/>
          <w:sz w:val="24"/>
          <w:szCs w:val="24"/>
          <w:lang w:bidi="ar-EG"/>
        </w:rPr>
      </w:pPr>
      <w:r w:rsidRPr="00784320">
        <w:rPr>
          <w:rFonts w:cs="PT Bold Heading" w:hint="cs"/>
          <w:sz w:val="24"/>
          <w:szCs w:val="24"/>
          <w:rtl/>
          <w:lang w:bidi="ar-EG"/>
        </w:rPr>
        <w:t xml:space="preserve">مركز : </w:t>
      </w:r>
      <w:r w:rsidR="00963B34" w:rsidRPr="00784320">
        <w:rPr>
          <w:rFonts w:cs="PT Bold Heading" w:hint="cs"/>
          <w:sz w:val="24"/>
          <w:szCs w:val="24"/>
          <w:rtl/>
          <w:lang w:bidi="ar-EG"/>
        </w:rPr>
        <w:t xml:space="preserve">  </w:t>
      </w:r>
      <w:r w:rsidR="00BA5751" w:rsidRPr="00784320">
        <w:rPr>
          <w:rFonts w:cs="PT Bold Heading" w:hint="cs"/>
          <w:sz w:val="24"/>
          <w:szCs w:val="24"/>
          <w:rtl/>
          <w:lang w:bidi="ar-EG"/>
        </w:rPr>
        <w:t xml:space="preserve"> مدرسة </w:t>
      </w:r>
      <w:r w:rsidR="00992BA2">
        <w:rPr>
          <w:rFonts w:cs="PT Bold Heading" w:hint="cs"/>
          <w:sz w:val="24"/>
          <w:szCs w:val="24"/>
          <w:rtl/>
          <w:lang w:bidi="ar-EG"/>
        </w:rPr>
        <w:t xml:space="preserve"> رقية الإعدادية للبنات </w:t>
      </w:r>
    </w:p>
    <w:p w14:paraId="1C014D48" w14:textId="77777777" w:rsidR="00F9792A" w:rsidRPr="00784320" w:rsidRDefault="00F9792A" w:rsidP="00CE2BA9">
      <w:pPr>
        <w:pStyle w:val="ListParagraph"/>
        <w:bidi/>
        <w:ind w:left="27"/>
        <w:rPr>
          <w:rFonts w:cs="PT Bold Heading"/>
          <w:sz w:val="24"/>
          <w:szCs w:val="24"/>
          <w:rtl/>
          <w:lang w:bidi="ar-EG"/>
        </w:rPr>
      </w:pPr>
    </w:p>
    <w:p w14:paraId="22464073" w14:textId="77777777" w:rsidR="00F9792A" w:rsidRPr="00D741A9" w:rsidRDefault="00F9792A" w:rsidP="00CE2BA9">
      <w:pPr>
        <w:pStyle w:val="ListParagraph"/>
        <w:bidi/>
        <w:ind w:left="27"/>
        <w:rPr>
          <w:rFonts w:cs="PT Bold Heading"/>
          <w:sz w:val="24"/>
          <w:szCs w:val="24"/>
          <w:u w:val="single"/>
          <w:rtl/>
          <w:lang w:bidi="ar-EG"/>
        </w:rPr>
      </w:pPr>
    </w:p>
    <w:tbl>
      <w:tblPr>
        <w:tblStyle w:val="GridTable1Light"/>
        <w:bidiVisual/>
        <w:tblW w:w="10080" w:type="dxa"/>
        <w:tblInd w:w="-350" w:type="dxa"/>
        <w:tblLook w:val="04A0" w:firstRow="1" w:lastRow="0" w:firstColumn="1" w:lastColumn="0" w:noHBand="0" w:noVBand="1"/>
      </w:tblPr>
      <w:tblGrid>
        <w:gridCol w:w="358"/>
        <w:gridCol w:w="628"/>
        <w:gridCol w:w="893"/>
        <w:gridCol w:w="2297"/>
        <w:gridCol w:w="2365"/>
        <w:gridCol w:w="964"/>
        <w:gridCol w:w="2575"/>
      </w:tblGrid>
      <w:tr w:rsidR="000073CE" w14:paraId="69F48179" w14:textId="77777777" w:rsidTr="00797A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dxa"/>
          </w:tcPr>
          <w:p w14:paraId="7C2331B9" w14:textId="77777777" w:rsidR="000073CE" w:rsidRPr="008038EE" w:rsidRDefault="000073CE" w:rsidP="00DF1290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628" w:type="dxa"/>
            <w:vMerge w:val="restart"/>
            <w:textDirection w:val="btLr"/>
          </w:tcPr>
          <w:p w14:paraId="6D377E04" w14:textId="101B007D" w:rsidR="000073CE" w:rsidRPr="008038EE" w:rsidRDefault="000073CE" w:rsidP="004239EB">
            <w:pPr>
              <w:pStyle w:val="ListParagraph"/>
              <w:bidi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 w:val="0"/>
                <w:bCs w:val="0"/>
                <w:sz w:val="28"/>
                <w:szCs w:val="28"/>
                <w:rtl/>
                <w:lang w:bidi="ar-EG"/>
              </w:rPr>
              <w:t xml:space="preserve">المجموعة </w:t>
            </w:r>
          </w:p>
        </w:tc>
        <w:tc>
          <w:tcPr>
            <w:tcW w:w="893" w:type="dxa"/>
          </w:tcPr>
          <w:p w14:paraId="04EA4A61" w14:textId="1B174695" w:rsidR="000073CE" w:rsidRPr="008038EE" w:rsidRDefault="000073CE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4"/>
                <w:szCs w:val="24"/>
                <w:rtl/>
                <w:lang w:bidi="ar-EG"/>
              </w:rPr>
            </w:pPr>
            <w:r w:rsidRPr="008038EE">
              <w:rPr>
                <w:rFonts w:cs="Abdo Line" w:hint="cs"/>
                <w:sz w:val="24"/>
                <w:szCs w:val="24"/>
                <w:rtl/>
                <w:lang w:bidi="ar-EG"/>
              </w:rPr>
              <w:t>رقم المباراة</w:t>
            </w:r>
          </w:p>
        </w:tc>
        <w:tc>
          <w:tcPr>
            <w:tcW w:w="2297" w:type="dxa"/>
          </w:tcPr>
          <w:p w14:paraId="2B342682" w14:textId="77777777" w:rsidR="000073CE" w:rsidRPr="008038EE" w:rsidRDefault="000073CE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ريق 1</w:t>
            </w:r>
          </w:p>
        </w:tc>
        <w:tc>
          <w:tcPr>
            <w:tcW w:w="2365" w:type="dxa"/>
          </w:tcPr>
          <w:p w14:paraId="0AB616B5" w14:textId="77777777" w:rsidR="000073CE" w:rsidRPr="008038EE" w:rsidRDefault="000073CE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ريق 2</w:t>
            </w:r>
          </w:p>
        </w:tc>
        <w:tc>
          <w:tcPr>
            <w:tcW w:w="964" w:type="dxa"/>
          </w:tcPr>
          <w:p w14:paraId="0691CA31" w14:textId="77777777" w:rsidR="000073CE" w:rsidRPr="008038EE" w:rsidRDefault="000073CE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نتيجة</w:t>
            </w:r>
          </w:p>
        </w:tc>
        <w:tc>
          <w:tcPr>
            <w:tcW w:w="2575" w:type="dxa"/>
          </w:tcPr>
          <w:p w14:paraId="22066244" w14:textId="77777777" w:rsidR="000073CE" w:rsidRPr="008038EE" w:rsidRDefault="000073CE" w:rsidP="00DF1290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ائز</w:t>
            </w:r>
          </w:p>
        </w:tc>
      </w:tr>
      <w:tr w:rsidR="000073CE" w14:paraId="7B3A6E75" w14:textId="77777777" w:rsidTr="00797A1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dxa"/>
          </w:tcPr>
          <w:p w14:paraId="6417F6B1" w14:textId="77777777" w:rsidR="000073CE" w:rsidRPr="008038EE" w:rsidRDefault="000073CE" w:rsidP="00DF1290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628" w:type="dxa"/>
            <w:vMerge/>
          </w:tcPr>
          <w:p w14:paraId="065FC82F" w14:textId="77777777" w:rsidR="000073CE" w:rsidRPr="008038EE" w:rsidRDefault="000073CE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238F6B6C" w14:textId="5C78F7D3" w:rsidR="000073CE" w:rsidRPr="00CE2BA9" w:rsidRDefault="000073CE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CE2BA9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2297" w:type="dxa"/>
          </w:tcPr>
          <w:p w14:paraId="5018D87D" w14:textId="64AA3272" w:rsidR="000073CE" w:rsidRPr="00784320" w:rsidRDefault="001265AC" w:rsidP="00BA5751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QA"/>
              </w:rPr>
            </w:pPr>
            <w:r>
              <w:rPr>
                <w:rFonts w:cs="Abdo Line" w:hint="cs"/>
                <w:sz w:val="24"/>
                <w:szCs w:val="24"/>
                <w:rtl/>
                <w:lang w:bidi="ar-QA"/>
              </w:rPr>
              <w:t xml:space="preserve">سودة بنت زمعة </w:t>
            </w:r>
          </w:p>
        </w:tc>
        <w:tc>
          <w:tcPr>
            <w:tcW w:w="2365" w:type="dxa"/>
          </w:tcPr>
          <w:p w14:paraId="64360D79" w14:textId="66C1CFD9" w:rsidR="00797A11" w:rsidRPr="00784320" w:rsidRDefault="001265AC" w:rsidP="00797A11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bidi="ar-EG"/>
              </w:rPr>
              <w:t xml:space="preserve">مدرسة الوكرة </w:t>
            </w:r>
          </w:p>
        </w:tc>
        <w:tc>
          <w:tcPr>
            <w:tcW w:w="964" w:type="dxa"/>
          </w:tcPr>
          <w:p w14:paraId="08AFC18A" w14:textId="31350011" w:rsidR="000073CE" w:rsidRPr="00784320" w:rsidRDefault="001265AC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 xml:space="preserve">2 </w:t>
            </w:r>
            <w:r>
              <w:rPr>
                <w:rFonts w:cs="Abdo Line"/>
                <w:sz w:val="28"/>
                <w:szCs w:val="28"/>
                <w:rtl/>
                <w:lang w:bidi="ar-EG"/>
              </w:rPr>
              <w:t>–</w:t>
            </w:r>
            <w:r>
              <w:rPr>
                <w:rFonts w:cs="Abdo Line" w:hint="cs"/>
                <w:sz w:val="28"/>
                <w:szCs w:val="28"/>
                <w:rtl/>
                <w:lang w:bidi="ar-EG"/>
              </w:rPr>
              <w:t xml:space="preserve"> 5 </w:t>
            </w:r>
          </w:p>
        </w:tc>
        <w:tc>
          <w:tcPr>
            <w:tcW w:w="2575" w:type="dxa"/>
          </w:tcPr>
          <w:p w14:paraId="59A071CB" w14:textId="7B1EC7DD" w:rsidR="000073CE" w:rsidRPr="00784320" w:rsidRDefault="001265AC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 xml:space="preserve">مدرسة الوكرة </w:t>
            </w:r>
          </w:p>
        </w:tc>
      </w:tr>
      <w:tr w:rsidR="000073CE" w14:paraId="6DF66099" w14:textId="77777777" w:rsidTr="00797A1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dxa"/>
          </w:tcPr>
          <w:p w14:paraId="0BAC660F" w14:textId="77777777" w:rsidR="000073CE" w:rsidRPr="008038EE" w:rsidRDefault="000073CE" w:rsidP="00DF1290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628" w:type="dxa"/>
            <w:vMerge/>
          </w:tcPr>
          <w:p w14:paraId="6FD4021F" w14:textId="77777777" w:rsidR="000073CE" w:rsidRPr="008038EE" w:rsidRDefault="000073CE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336253B4" w14:textId="4B3D62F7" w:rsidR="000073CE" w:rsidRPr="00CE2BA9" w:rsidRDefault="000073CE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CE2BA9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2297" w:type="dxa"/>
          </w:tcPr>
          <w:p w14:paraId="5E31DE5B" w14:textId="32A83D14" w:rsidR="000073CE" w:rsidRPr="00797A11" w:rsidRDefault="004239EB" w:rsidP="004A42B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bidi="ar-EG"/>
              </w:rPr>
              <w:t xml:space="preserve">روضة راشد </w:t>
            </w:r>
          </w:p>
        </w:tc>
        <w:tc>
          <w:tcPr>
            <w:tcW w:w="2365" w:type="dxa"/>
          </w:tcPr>
          <w:p w14:paraId="3A2C2B37" w14:textId="48859358" w:rsidR="00797A11" w:rsidRPr="00797A11" w:rsidRDefault="004239EB" w:rsidP="00797A11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lang w:val="en-US"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val="en-US" w:bidi="ar-EG"/>
              </w:rPr>
              <w:t>مدرسة الكرعانه المشتركة</w:t>
            </w:r>
          </w:p>
        </w:tc>
        <w:tc>
          <w:tcPr>
            <w:tcW w:w="964" w:type="dxa"/>
          </w:tcPr>
          <w:p w14:paraId="4B82B4DF" w14:textId="47725FB9" w:rsidR="000073CE" w:rsidRPr="00784320" w:rsidRDefault="004239EB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6 - 2</w:t>
            </w:r>
          </w:p>
        </w:tc>
        <w:tc>
          <w:tcPr>
            <w:tcW w:w="2575" w:type="dxa"/>
          </w:tcPr>
          <w:p w14:paraId="7061AB52" w14:textId="6AB2A354" w:rsidR="000073CE" w:rsidRPr="00784320" w:rsidRDefault="004239EB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bidi="ar-EG"/>
              </w:rPr>
              <w:t>روضة راشد</w:t>
            </w:r>
          </w:p>
        </w:tc>
      </w:tr>
      <w:tr w:rsidR="001265AC" w14:paraId="0BEABF74" w14:textId="77777777" w:rsidTr="00797A1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dxa"/>
          </w:tcPr>
          <w:p w14:paraId="4F6A74F4" w14:textId="77777777" w:rsidR="001265AC" w:rsidRDefault="001265AC" w:rsidP="00DF1290">
            <w:pPr>
              <w:pStyle w:val="ListParagraph"/>
              <w:bidi/>
              <w:ind w:left="0"/>
              <w:jc w:val="center"/>
              <w:rPr>
                <w:rFonts w:cs="Abdo Line"/>
                <w:sz w:val="28"/>
                <w:szCs w:val="28"/>
                <w:rtl/>
                <w:lang w:bidi="ar-EG"/>
              </w:rPr>
            </w:pPr>
          </w:p>
        </w:tc>
        <w:tc>
          <w:tcPr>
            <w:tcW w:w="628" w:type="dxa"/>
          </w:tcPr>
          <w:p w14:paraId="42159CA4" w14:textId="77777777" w:rsidR="001265AC" w:rsidRPr="008038EE" w:rsidRDefault="001265AC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52271DE9" w14:textId="78085F82" w:rsidR="001265AC" w:rsidRPr="00CE2BA9" w:rsidRDefault="004239EB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/>
                <w:b/>
                <w:bCs/>
                <w:sz w:val="28"/>
                <w:szCs w:val="28"/>
                <w:lang w:bidi="ar-EG"/>
              </w:rPr>
              <w:t>3</w:t>
            </w:r>
          </w:p>
        </w:tc>
        <w:tc>
          <w:tcPr>
            <w:tcW w:w="2297" w:type="dxa"/>
          </w:tcPr>
          <w:p w14:paraId="41B367C9" w14:textId="72738F6B" w:rsidR="001265AC" w:rsidRPr="00797A11" w:rsidRDefault="004239EB" w:rsidP="004A42B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bidi="ar-EG"/>
              </w:rPr>
              <w:t xml:space="preserve"> موزة بنت محمد  </w:t>
            </w:r>
          </w:p>
        </w:tc>
        <w:tc>
          <w:tcPr>
            <w:tcW w:w="2365" w:type="dxa"/>
          </w:tcPr>
          <w:p w14:paraId="1AA15254" w14:textId="42CC9B68" w:rsidR="001265AC" w:rsidRPr="00797A11" w:rsidRDefault="004239EB" w:rsidP="004239E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lang w:val="en-US"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val="en-US" w:bidi="ar-EG"/>
              </w:rPr>
              <w:t xml:space="preserve">الاقصي الإعدادية </w:t>
            </w:r>
          </w:p>
        </w:tc>
        <w:tc>
          <w:tcPr>
            <w:tcW w:w="964" w:type="dxa"/>
          </w:tcPr>
          <w:p w14:paraId="39E01EDB" w14:textId="1D1805B9" w:rsidR="001265AC" w:rsidRPr="00784320" w:rsidRDefault="004239EB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 xml:space="preserve">0 </w:t>
            </w:r>
            <w:r>
              <w:rPr>
                <w:rFonts w:cs="Abdo Line"/>
                <w:sz w:val="28"/>
                <w:szCs w:val="28"/>
                <w:rtl/>
                <w:lang w:bidi="ar-EG"/>
              </w:rPr>
              <w:t>–</w:t>
            </w:r>
            <w:r>
              <w:rPr>
                <w:rFonts w:cs="Abdo Line" w:hint="cs"/>
                <w:sz w:val="28"/>
                <w:szCs w:val="28"/>
                <w:rtl/>
                <w:lang w:bidi="ar-EG"/>
              </w:rPr>
              <w:t xml:space="preserve"> 10 </w:t>
            </w:r>
          </w:p>
        </w:tc>
        <w:tc>
          <w:tcPr>
            <w:tcW w:w="2575" w:type="dxa"/>
          </w:tcPr>
          <w:p w14:paraId="660C9631" w14:textId="2D57603E" w:rsidR="001265AC" w:rsidRPr="00784320" w:rsidRDefault="004239EB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val="en-US" w:bidi="ar-EG"/>
              </w:rPr>
              <w:t>الاقصي الإعدادية</w:t>
            </w:r>
          </w:p>
        </w:tc>
      </w:tr>
      <w:tr w:rsidR="004239EB" w14:paraId="1A37E774" w14:textId="77777777" w:rsidTr="00797A1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dxa"/>
          </w:tcPr>
          <w:p w14:paraId="5221415B" w14:textId="77777777" w:rsidR="004239EB" w:rsidRDefault="004239EB" w:rsidP="00DF1290">
            <w:pPr>
              <w:pStyle w:val="ListParagraph"/>
              <w:bidi/>
              <w:ind w:left="0"/>
              <w:jc w:val="center"/>
              <w:rPr>
                <w:rFonts w:cs="Abdo Line"/>
                <w:sz w:val="28"/>
                <w:szCs w:val="28"/>
                <w:rtl/>
                <w:lang w:bidi="ar-EG"/>
              </w:rPr>
            </w:pPr>
          </w:p>
        </w:tc>
        <w:tc>
          <w:tcPr>
            <w:tcW w:w="628" w:type="dxa"/>
          </w:tcPr>
          <w:p w14:paraId="60D52D14" w14:textId="77777777" w:rsidR="004239EB" w:rsidRPr="008038EE" w:rsidRDefault="004239EB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6D2F3D1E" w14:textId="7444EACB" w:rsidR="004239EB" w:rsidRPr="00CE2BA9" w:rsidRDefault="004239EB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/>
                <w:b/>
                <w:bCs/>
                <w:sz w:val="28"/>
                <w:szCs w:val="28"/>
                <w:lang w:bidi="ar-EG"/>
              </w:rPr>
              <w:t>4</w:t>
            </w:r>
          </w:p>
        </w:tc>
        <w:tc>
          <w:tcPr>
            <w:tcW w:w="2297" w:type="dxa"/>
          </w:tcPr>
          <w:p w14:paraId="48489478" w14:textId="50FE279A" w:rsidR="004239EB" w:rsidRDefault="004239EB" w:rsidP="004A42B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 w:hint="cs"/>
                <w:sz w:val="24"/>
                <w:szCs w:val="24"/>
                <w:rtl/>
                <w:lang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bidi="ar-EG"/>
              </w:rPr>
              <w:t>الضعائن الإعدادية</w:t>
            </w:r>
          </w:p>
        </w:tc>
        <w:tc>
          <w:tcPr>
            <w:tcW w:w="2365" w:type="dxa"/>
          </w:tcPr>
          <w:p w14:paraId="2374A114" w14:textId="41422BAB" w:rsidR="004239EB" w:rsidRPr="00797A11" w:rsidRDefault="004239EB" w:rsidP="00797A11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lang w:val="en-US" w:bidi="ar-EG"/>
              </w:rPr>
            </w:pPr>
            <w:r>
              <w:rPr>
                <w:rFonts w:cs="Abdo Line"/>
                <w:sz w:val="24"/>
                <w:szCs w:val="24"/>
                <w:lang w:val="en-US" w:bidi="ar-EG"/>
              </w:rPr>
              <w:t>B</w:t>
            </w:r>
          </w:p>
        </w:tc>
        <w:tc>
          <w:tcPr>
            <w:tcW w:w="964" w:type="dxa"/>
          </w:tcPr>
          <w:p w14:paraId="4C543BCE" w14:textId="77777777" w:rsidR="004239EB" w:rsidRPr="00784320" w:rsidRDefault="004239EB" w:rsidP="00963B34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</w:p>
        </w:tc>
        <w:tc>
          <w:tcPr>
            <w:tcW w:w="2575" w:type="dxa"/>
          </w:tcPr>
          <w:p w14:paraId="568728DF" w14:textId="589EB29F" w:rsidR="004239EB" w:rsidRPr="00784320" w:rsidRDefault="004239EB" w:rsidP="00DF1290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bidi="ar-EG"/>
              </w:rPr>
              <w:t>الضعائن الإعدادية</w:t>
            </w:r>
          </w:p>
        </w:tc>
      </w:tr>
    </w:tbl>
    <w:p w14:paraId="490DB7D1" w14:textId="2E51B860" w:rsidR="004239EB" w:rsidRDefault="00621871" w:rsidP="004239EB">
      <w:pPr>
        <w:pStyle w:val="ListParagraph"/>
        <w:bidi/>
        <w:ind w:left="27"/>
        <w:rPr>
          <w:rtl/>
          <w:lang w:val="en-US" w:bidi="ar-QA"/>
        </w:rPr>
      </w:pPr>
      <w:r>
        <w:rPr>
          <w:rFonts w:hint="cs"/>
          <w:b/>
          <w:bCs/>
          <w:sz w:val="24"/>
          <w:szCs w:val="24"/>
          <w:rtl/>
          <w:lang w:val="en-US" w:bidi="ar-QA"/>
        </w:rPr>
        <w:t xml:space="preserve"> </w:t>
      </w:r>
      <w:r w:rsidR="004239EB">
        <w:rPr>
          <w:rFonts w:hint="cs"/>
          <w:rtl/>
          <w:lang w:val="en-US" w:bidi="ar-QA"/>
        </w:rPr>
        <w:t xml:space="preserve">  </w:t>
      </w:r>
    </w:p>
    <w:p w14:paraId="46F1CA00" w14:textId="77777777" w:rsidR="00117E62" w:rsidRDefault="00117E62" w:rsidP="00117E62">
      <w:pPr>
        <w:pStyle w:val="ListParagraph"/>
        <w:bidi/>
        <w:ind w:left="27"/>
        <w:rPr>
          <w:rtl/>
          <w:lang w:val="en-US" w:bidi="ar-QA"/>
        </w:rPr>
      </w:pPr>
    </w:p>
    <w:p w14:paraId="44DF444F" w14:textId="77777777" w:rsidR="00117E62" w:rsidRDefault="00117E62" w:rsidP="00117E62">
      <w:pPr>
        <w:pStyle w:val="ListParagraph"/>
        <w:bidi/>
        <w:ind w:left="27"/>
        <w:rPr>
          <w:rtl/>
          <w:lang w:val="en-US" w:bidi="ar-QA"/>
        </w:rPr>
      </w:pPr>
    </w:p>
    <w:p w14:paraId="444C612B" w14:textId="77777777" w:rsidR="00117E62" w:rsidRDefault="00117E62" w:rsidP="00117E62">
      <w:pPr>
        <w:pStyle w:val="ListParagraph"/>
        <w:bidi/>
        <w:ind w:left="27"/>
        <w:rPr>
          <w:rtl/>
          <w:lang w:val="en-US" w:bidi="ar-QA"/>
        </w:rPr>
      </w:pPr>
    </w:p>
    <w:p w14:paraId="413879A0" w14:textId="77777777" w:rsidR="00117E62" w:rsidRDefault="00117E62" w:rsidP="00117E62">
      <w:pPr>
        <w:pStyle w:val="ListParagraph"/>
        <w:bidi/>
        <w:ind w:left="27"/>
        <w:rPr>
          <w:rtl/>
          <w:lang w:val="en-US" w:bidi="ar-QA"/>
        </w:rPr>
      </w:pPr>
    </w:p>
    <w:p w14:paraId="2E9EC226" w14:textId="77777777" w:rsidR="00117E62" w:rsidRDefault="00117E62" w:rsidP="00117E62">
      <w:pPr>
        <w:pStyle w:val="ListParagraph"/>
        <w:bidi/>
        <w:ind w:left="27"/>
        <w:rPr>
          <w:rtl/>
          <w:lang w:val="en-US" w:bidi="ar-QA"/>
        </w:rPr>
      </w:pPr>
    </w:p>
    <w:p w14:paraId="1B8AE92C" w14:textId="77777777" w:rsidR="00117E62" w:rsidRDefault="00117E62" w:rsidP="00117E62">
      <w:pPr>
        <w:pStyle w:val="ListParagraph"/>
        <w:bidi/>
        <w:ind w:left="27"/>
        <w:rPr>
          <w:rtl/>
          <w:lang w:val="en-US" w:bidi="ar-QA"/>
        </w:rPr>
      </w:pPr>
    </w:p>
    <w:p w14:paraId="3B200DC2" w14:textId="77777777" w:rsidR="00117E62" w:rsidRDefault="00117E62" w:rsidP="00117E62">
      <w:pPr>
        <w:pStyle w:val="ListParagraph"/>
        <w:bidi/>
        <w:ind w:left="27"/>
        <w:rPr>
          <w:rtl/>
          <w:lang w:val="en-US" w:bidi="ar-QA"/>
        </w:rPr>
      </w:pPr>
    </w:p>
    <w:p w14:paraId="57BC9DF9" w14:textId="77777777" w:rsidR="00117E62" w:rsidRDefault="00117E62" w:rsidP="00117E62">
      <w:pPr>
        <w:pStyle w:val="ListParagraph"/>
        <w:bidi/>
        <w:ind w:left="27"/>
        <w:rPr>
          <w:rtl/>
          <w:lang w:val="en-US" w:bidi="ar-QA"/>
        </w:rPr>
      </w:pPr>
    </w:p>
    <w:p w14:paraId="7A0532C5" w14:textId="77777777" w:rsidR="00117E62" w:rsidRDefault="00117E62" w:rsidP="00117E62">
      <w:pPr>
        <w:pStyle w:val="ListParagraph"/>
        <w:bidi/>
        <w:ind w:left="27"/>
        <w:rPr>
          <w:rtl/>
          <w:lang w:val="en-US" w:bidi="ar-QA"/>
        </w:rPr>
      </w:pPr>
    </w:p>
    <w:p w14:paraId="34799D30" w14:textId="77777777" w:rsidR="00117E62" w:rsidRDefault="00117E62" w:rsidP="00117E62">
      <w:pPr>
        <w:pStyle w:val="ListParagraph"/>
        <w:bidi/>
        <w:ind w:left="27"/>
        <w:rPr>
          <w:rtl/>
          <w:lang w:val="en-US" w:bidi="ar-QA"/>
        </w:rPr>
      </w:pPr>
    </w:p>
    <w:p w14:paraId="38900A63" w14:textId="77777777" w:rsidR="00117E62" w:rsidRDefault="00117E62" w:rsidP="00117E62">
      <w:pPr>
        <w:pStyle w:val="ListParagraph"/>
        <w:bidi/>
        <w:ind w:left="27"/>
        <w:rPr>
          <w:rtl/>
          <w:lang w:val="en-US" w:bidi="ar-QA"/>
        </w:rPr>
      </w:pPr>
    </w:p>
    <w:p w14:paraId="08EB4A8A" w14:textId="77777777" w:rsidR="00117E62" w:rsidRDefault="00117E62" w:rsidP="00117E62">
      <w:pPr>
        <w:pStyle w:val="ListParagraph"/>
        <w:bidi/>
        <w:ind w:left="27"/>
        <w:rPr>
          <w:rtl/>
          <w:lang w:val="en-US" w:bidi="ar-QA"/>
        </w:rPr>
      </w:pPr>
    </w:p>
    <w:p w14:paraId="45974A0D" w14:textId="77777777" w:rsidR="00117E62" w:rsidRDefault="00117E62" w:rsidP="00117E62">
      <w:pPr>
        <w:pStyle w:val="ListParagraph"/>
        <w:bidi/>
        <w:ind w:left="27"/>
        <w:rPr>
          <w:rtl/>
          <w:lang w:val="en-US" w:bidi="ar-QA"/>
        </w:rPr>
      </w:pPr>
    </w:p>
    <w:p w14:paraId="5800BE38" w14:textId="77777777" w:rsidR="00117E62" w:rsidRDefault="00117E62" w:rsidP="00117E62">
      <w:pPr>
        <w:pStyle w:val="ListParagraph"/>
        <w:bidi/>
        <w:ind w:left="27"/>
        <w:rPr>
          <w:rtl/>
          <w:lang w:val="en-US" w:bidi="ar-QA"/>
        </w:rPr>
      </w:pPr>
    </w:p>
    <w:p w14:paraId="2F8E60F5" w14:textId="77777777" w:rsidR="00117E62" w:rsidRDefault="00117E62" w:rsidP="00117E62">
      <w:pPr>
        <w:pStyle w:val="ListParagraph"/>
        <w:bidi/>
        <w:ind w:left="27"/>
        <w:rPr>
          <w:rtl/>
          <w:lang w:val="en-US" w:bidi="ar-QA"/>
        </w:rPr>
      </w:pPr>
    </w:p>
    <w:p w14:paraId="042A5F17" w14:textId="77777777" w:rsidR="00117E62" w:rsidRDefault="00117E62" w:rsidP="00117E62">
      <w:pPr>
        <w:pStyle w:val="ListParagraph"/>
        <w:bidi/>
        <w:ind w:left="27"/>
        <w:rPr>
          <w:rtl/>
          <w:lang w:val="en-US" w:bidi="ar-QA"/>
        </w:rPr>
      </w:pPr>
    </w:p>
    <w:p w14:paraId="688E9ECA" w14:textId="77777777" w:rsidR="00117E62" w:rsidRDefault="00117E62" w:rsidP="00117E62">
      <w:pPr>
        <w:pStyle w:val="ListParagraph"/>
        <w:bidi/>
        <w:ind w:left="27"/>
        <w:rPr>
          <w:rtl/>
          <w:lang w:val="en-US" w:bidi="ar-QA"/>
        </w:rPr>
      </w:pPr>
    </w:p>
    <w:p w14:paraId="426E9661" w14:textId="671BE49B" w:rsidR="00117E62" w:rsidRDefault="003C580F" w:rsidP="00117E62">
      <w:pPr>
        <w:pStyle w:val="ListParagraph"/>
        <w:bidi/>
        <w:ind w:left="27"/>
        <w:rPr>
          <w:rtl/>
          <w:lang w:val="en-US" w:bidi="ar-QA"/>
        </w:rPr>
      </w:pPr>
      <w:r w:rsidRPr="004420E6">
        <w:rPr>
          <w:rFonts w:cs="PT Bold Heading"/>
          <w:noProof/>
          <w:sz w:val="24"/>
          <w:szCs w:val="24"/>
          <w:u w:val="single"/>
          <w:rtl/>
          <w:lang w:val="en-US"/>
        </w:rPr>
        <w:drawing>
          <wp:inline distT="0" distB="0" distL="0" distR="0" wp14:anchorId="341DF94F" wp14:editId="7CF20DDC">
            <wp:extent cx="5507990" cy="1028158"/>
            <wp:effectExtent l="1905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990" cy="10281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8BEFC4" w14:textId="77777777" w:rsidR="00117E62" w:rsidRDefault="00117E62" w:rsidP="00117E62">
      <w:pPr>
        <w:pStyle w:val="ListParagraph"/>
        <w:bidi/>
        <w:ind w:left="27"/>
        <w:rPr>
          <w:rtl/>
          <w:lang w:val="en-US" w:bidi="ar-QA"/>
        </w:rPr>
      </w:pPr>
    </w:p>
    <w:p w14:paraId="3E79F497" w14:textId="77777777" w:rsidR="00117E62" w:rsidRDefault="00117E62" w:rsidP="00117E62">
      <w:pPr>
        <w:pStyle w:val="ListParagraph"/>
        <w:bidi/>
        <w:ind w:left="27"/>
        <w:rPr>
          <w:rtl/>
          <w:lang w:val="en-US" w:bidi="ar-QA"/>
        </w:rPr>
      </w:pPr>
    </w:p>
    <w:p w14:paraId="67A91C25" w14:textId="77777777" w:rsidR="00117E62" w:rsidRDefault="00117E62" w:rsidP="00117E62">
      <w:pPr>
        <w:pStyle w:val="ListParagraph"/>
        <w:bidi/>
        <w:ind w:left="27"/>
        <w:rPr>
          <w:rtl/>
          <w:lang w:val="en-US" w:bidi="ar-QA"/>
        </w:rPr>
      </w:pPr>
    </w:p>
    <w:p w14:paraId="632EA951" w14:textId="02D52B7B" w:rsidR="00117E62" w:rsidRPr="00784320" w:rsidRDefault="00117E62" w:rsidP="00117E62">
      <w:pPr>
        <w:pStyle w:val="ListParagraph"/>
        <w:bidi/>
        <w:ind w:left="27"/>
        <w:rPr>
          <w:rFonts w:cs="PT Bold Heading" w:hint="cs"/>
          <w:sz w:val="24"/>
          <w:szCs w:val="24"/>
          <w:rtl/>
          <w:lang w:bidi="ar-QA"/>
        </w:rPr>
      </w:pPr>
      <w:r w:rsidRPr="00784320">
        <w:rPr>
          <w:rFonts w:cs="PT Bold Heading" w:hint="cs"/>
          <w:sz w:val="24"/>
          <w:szCs w:val="24"/>
          <w:rtl/>
          <w:lang w:bidi="ar-EG"/>
        </w:rPr>
        <w:t xml:space="preserve">المرحلة  </w:t>
      </w:r>
      <w:r>
        <w:rPr>
          <w:rFonts w:cs="PT Bold Heading" w:hint="cs"/>
          <w:sz w:val="24"/>
          <w:szCs w:val="24"/>
          <w:rtl/>
          <w:lang w:bidi="ar-QA"/>
        </w:rPr>
        <w:t xml:space="preserve">الثانوية </w:t>
      </w:r>
    </w:p>
    <w:p w14:paraId="10227380" w14:textId="77777777" w:rsidR="00117E62" w:rsidRPr="00784320" w:rsidRDefault="00117E62" w:rsidP="00117E62">
      <w:pPr>
        <w:pStyle w:val="ListParagraph"/>
        <w:bidi/>
        <w:ind w:left="27"/>
        <w:rPr>
          <w:rFonts w:cs="PT Bold Heading"/>
          <w:sz w:val="24"/>
          <w:szCs w:val="24"/>
          <w:rtl/>
          <w:lang w:bidi="ar-EG"/>
        </w:rPr>
      </w:pPr>
    </w:p>
    <w:p w14:paraId="14B5BEA2" w14:textId="07EF69E3" w:rsidR="00117E62" w:rsidRPr="001265AC" w:rsidRDefault="00117E62" w:rsidP="00117E62">
      <w:pPr>
        <w:pStyle w:val="ListParagraph"/>
        <w:bidi/>
        <w:ind w:left="27"/>
        <w:rPr>
          <w:rFonts w:cs="Times New Roman"/>
          <w:sz w:val="24"/>
          <w:szCs w:val="24"/>
          <w:rtl/>
          <w:lang w:bidi="ar-QA"/>
        </w:rPr>
      </w:pPr>
      <w:r w:rsidRPr="00784320">
        <w:rPr>
          <w:rFonts w:cs="PT Bold Heading" w:hint="cs"/>
          <w:sz w:val="24"/>
          <w:szCs w:val="24"/>
          <w:rtl/>
          <w:lang w:bidi="ar-EG"/>
        </w:rPr>
        <w:t xml:space="preserve">التاريخ </w:t>
      </w:r>
      <w:r>
        <w:rPr>
          <w:rFonts w:cs="PT Bold Heading"/>
          <w:sz w:val="24"/>
          <w:szCs w:val="24"/>
          <w:lang w:bidi="ar-EG"/>
        </w:rPr>
        <w:t xml:space="preserve"> </w:t>
      </w:r>
      <w:r w:rsidRPr="00784320">
        <w:rPr>
          <w:rFonts w:cs="PT Bold Heading" w:hint="cs"/>
          <w:sz w:val="24"/>
          <w:szCs w:val="24"/>
          <w:rtl/>
          <w:lang w:bidi="ar-EG"/>
        </w:rPr>
        <w:t xml:space="preserve"> </w:t>
      </w:r>
      <w:r w:rsidR="008651D8">
        <w:rPr>
          <w:rFonts w:cs="PT Bold Heading" w:hint="cs"/>
          <w:sz w:val="24"/>
          <w:szCs w:val="24"/>
          <w:rtl/>
          <w:lang w:bidi="ar-EG"/>
        </w:rPr>
        <w:t>2-9-</w:t>
      </w:r>
      <w:bookmarkStart w:id="0" w:name="_GoBack"/>
      <w:bookmarkEnd w:id="0"/>
      <w:r w:rsidRPr="00784320">
        <w:rPr>
          <w:rFonts w:cs="PT Bold Heading" w:hint="cs"/>
          <w:sz w:val="24"/>
          <w:szCs w:val="24"/>
          <w:rtl/>
          <w:lang w:bidi="ar-EG"/>
        </w:rPr>
        <w:t xml:space="preserve">/  </w:t>
      </w:r>
      <w:r>
        <w:rPr>
          <w:rFonts w:cs="PT Bold Heading" w:hint="cs"/>
          <w:sz w:val="24"/>
          <w:szCs w:val="24"/>
          <w:rtl/>
          <w:lang w:bidi="ar-EG"/>
        </w:rPr>
        <w:t>10</w:t>
      </w:r>
      <w:r w:rsidRPr="00784320">
        <w:rPr>
          <w:rFonts w:cs="PT Bold Heading" w:hint="cs"/>
          <w:sz w:val="24"/>
          <w:szCs w:val="24"/>
          <w:rtl/>
          <w:lang w:bidi="ar-EG"/>
        </w:rPr>
        <w:t xml:space="preserve"> /    2022         </w:t>
      </w:r>
      <w:r w:rsidRPr="00784320">
        <w:rPr>
          <w:rFonts w:cs="PT Bold Heading"/>
          <w:sz w:val="24"/>
          <w:szCs w:val="24"/>
          <w:rtl/>
          <w:lang w:bidi="ar-EG"/>
        </w:rPr>
        <w:t>–</w:t>
      </w:r>
      <w:r>
        <w:rPr>
          <w:rFonts w:cs="PT Bold Heading" w:hint="cs"/>
          <w:sz w:val="24"/>
          <w:szCs w:val="24"/>
          <w:rtl/>
          <w:lang w:bidi="ar-EG"/>
        </w:rPr>
        <w:t xml:space="preserve">الاحد </w:t>
      </w:r>
      <w:r>
        <w:rPr>
          <w:rFonts w:cs="PT Bold Heading" w:hint="cs"/>
          <w:sz w:val="24"/>
          <w:szCs w:val="24"/>
          <w:rtl/>
          <w:lang w:bidi="ar-QA"/>
        </w:rPr>
        <w:t xml:space="preserve"> </w:t>
      </w:r>
      <w:r w:rsidRPr="00784320">
        <w:rPr>
          <w:rFonts w:cs="PT Bold Heading" w:hint="cs"/>
          <w:sz w:val="24"/>
          <w:szCs w:val="24"/>
          <w:rtl/>
          <w:lang w:bidi="ar-EG"/>
        </w:rPr>
        <w:t xml:space="preserve">  - مدارس </w:t>
      </w:r>
      <w:r>
        <w:rPr>
          <w:rFonts w:cs="PT Bold Heading" w:hint="cs"/>
          <w:sz w:val="24"/>
          <w:szCs w:val="24"/>
          <w:rtl/>
          <w:lang w:bidi="ar-EG"/>
        </w:rPr>
        <w:t xml:space="preserve">حكومي </w:t>
      </w:r>
    </w:p>
    <w:p w14:paraId="1B5F0B1F" w14:textId="77777777" w:rsidR="00117E62" w:rsidRPr="00784320" w:rsidRDefault="00117E62" w:rsidP="00117E62">
      <w:pPr>
        <w:pStyle w:val="ListParagraph"/>
        <w:bidi/>
        <w:ind w:left="27"/>
        <w:rPr>
          <w:rFonts w:cs="Times New Roman"/>
          <w:sz w:val="24"/>
          <w:szCs w:val="24"/>
          <w:rtl/>
          <w:lang w:bidi="ar-EG"/>
        </w:rPr>
      </w:pPr>
    </w:p>
    <w:p w14:paraId="283A5591" w14:textId="77777777" w:rsidR="00117E62" w:rsidRPr="00784320" w:rsidRDefault="00117E62" w:rsidP="00117E62">
      <w:pPr>
        <w:pStyle w:val="ListParagraph"/>
        <w:bidi/>
        <w:ind w:left="27"/>
        <w:rPr>
          <w:rFonts w:cs="PT Bold Heading"/>
          <w:sz w:val="24"/>
          <w:szCs w:val="24"/>
          <w:lang w:bidi="ar-EG"/>
        </w:rPr>
      </w:pPr>
      <w:r w:rsidRPr="00784320">
        <w:rPr>
          <w:rFonts w:cs="PT Bold Heading" w:hint="cs"/>
          <w:sz w:val="24"/>
          <w:szCs w:val="24"/>
          <w:rtl/>
          <w:lang w:bidi="ar-EG"/>
        </w:rPr>
        <w:t xml:space="preserve">مركز :    مدرسة </w:t>
      </w:r>
      <w:r>
        <w:rPr>
          <w:rFonts w:cs="PT Bold Heading" w:hint="cs"/>
          <w:sz w:val="24"/>
          <w:szCs w:val="24"/>
          <w:rtl/>
          <w:lang w:bidi="ar-EG"/>
        </w:rPr>
        <w:t xml:space="preserve"> رقية الإعدادية للبنات </w:t>
      </w:r>
    </w:p>
    <w:p w14:paraId="60F16315" w14:textId="77777777" w:rsidR="00117E62" w:rsidRPr="00784320" w:rsidRDefault="00117E62" w:rsidP="00117E62">
      <w:pPr>
        <w:pStyle w:val="ListParagraph"/>
        <w:bidi/>
        <w:ind w:left="27"/>
        <w:rPr>
          <w:rFonts w:cs="PT Bold Heading"/>
          <w:sz w:val="24"/>
          <w:szCs w:val="24"/>
          <w:rtl/>
          <w:lang w:bidi="ar-EG"/>
        </w:rPr>
      </w:pPr>
    </w:p>
    <w:p w14:paraId="2772FA71" w14:textId="77777777" w:rsidR="00117E62" w:rsidRPr="00D741A9" w:rsidRDefault="00117E62" w:rsidP="00117E62">
      <w:pPr>
        <w:pStyle w:val="ListParagraph"/>
        <w:bidi/>
        <w:ind w:left="27"/>
        <w:rPr>
          <w:rFonts w:cs="PT Bold Heading"/>
          <w:sz w:val="24"/>
          <w:szCs w:val="24"/>
          <w:u w:val="single"/>
          <w:rtl/>
          <w:lang w:bidi="ar-EG"/>
        </w:rPr>
      </w:pPr>
    </w:p>
    <w:tbl>
      <w:tblPr>
        <w:tblStyle w:val="GridTable1Light"/>
        <w:bidiVisual/>
        <w:tblW w:w="10080" w:type="dxa"/>
        <w:tblInd w:w="-350" w:type="dxa"/>
        <w:tblLook w:val="04A0" w:firstRow="1" w:lastRow="0" w:firstColumn="1" w:lastColumn="0" w:noHBand="0" w:noVBand="1"/>
      </w:tblPr>
      <w:tblGrid>
        <w:gridCol w:w="358"/>
        <w:gridCol w:w="628"/>
        <w:gridCol w:w="893"/>
        <w:gridCol w:w="2297"/>
        <w:gridCol w:w="2365"/>
        <w:gridCol w:w="964"/>
        <w:gridCol w:w="2575"/>
      </w:tblGrid>
      <w:tr w:rsidR="00117E62" w14:paraId="766150C8" w14:textId="77777777" w:rsidTr="00BF35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dxa"/>
          </w:tcPr>
          <w:p w14:paraId="00FE846A" w14:textId="77777777" w:rsidR="00117E62" w:rsidRPr="008038EE" w:rsidRDefault="00117E62" w:rsidP="00BF35CB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م</w:t>
            </w:r>
          </w:p>
        </w:tc>
        <w:tc>
          <w:tcPr>
            <w:tcW w:w="628" w:type="dxa"/>
            <w:vMerge w:val="restart"/>
            <w:textDirection w:val="btLr"/>
          </w:tcPr>
          <w:p w14:paraId="3F2A954C" w14:textId="78FED517" w:rsidR="00117E62" w:rsidRPr="008038EE" w:rsidRDefault="00117E62" w:rsidP="00BF35CB">
            <w:pPr>
              <w:pStyle w:val="ListParagraph"/>
              <w:bidi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b w:val="0"/>
                <w:bCs w:val="0"/>
                <w:sz w:val="28"/>
                <w:szCs w:val="28"/>
                <w:rtl/>
                <w:lang w:bidi="ar-EG"/>
              </w:rPr>
              <w:t xml:space="preserve">المجموعة </w:t>
            </w:r>
            <w:r>
              <w:rPr>
                <w:rFonts w:cs="Abdo Line" w:hint="cs"/>
                <w:b w:val="0"/>
                <w:bCs w:val="0"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893" w:type="dxa"/>
          </w:tcPr>
          <w:p w14:paraId="5FAE66B1" w14:textId="77777777" w:rsidR="00117E62" w:rsidRPr="008038EE" w:rsidRDefault="00117E62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4"/>
                <w:szCs w:val="24"/>
                <w:rtl/>
                <w:lang w:bidi="ar-EG"/>
              </w:rPr>
            </w:pPr>
            <w:r w:rsidRPr="008038EE">
              <w:rPr>
                <w:rFonts w:cs="Abdo Line" w:hint="cs"/>
                <w:sz w:val="24"/>
                <w:szCs w:val="24"/>
                <w:rtl/>
                <w:lang w:bidi="ar-EG"/>
              </w:rPr>
              <w:t>رقم المباراة</w:t>
            </w:r>
          </w:p>
        </w:tc>
        <w:tc>
          <w:tcPr>
            <w:tcW w:w="2297" w:type="dxa"/>
          </w:tcPr>
          <w:p w14:paraId="40A670B0" w14:textId="77777777" w:rsidR="00117E62" w:rsidRPr="008038EE" w:rsidRDefault="00117E62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ريق 1</w:t>
            </w:r>
          </w:p>
        </w:tc>
        <w:tc>
          <w:tcPr>
            <w:tcW w:w="2365" w:type="dxa"/>
          </w:tcPr>
          <w:p w14:paraId="4C3DE85A" w14:textId="77777777" w:rsidR="00117E62" w:rsidRPr="008038EE" w:rsidRDefault="00117E62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ريق 2</w:t>
            </w:r>
          </w:p>
        </w:tc>
        <w:tc>
          <w:tcPr>
            <w:tcW w:w="964" w:type="dxa"/>
          </w:tcPr>
          <w:p w14:paraId="7E07AB6B" w14:textId="77777777" w:rsidR="00117E62" w:rsidRPr="008038EE" w:rsidRDefault="00117E62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نتيجة</w:t>
            </w:r>
          </w:p>
        </w:tc>
        <w:tc>
          <w:tcPr>
            <w:tcW w:w="2575" w:type="dxa"/>
          </w:tcPr>
          <w:p w14:paraId="07482933" w14:textId="77777777" w:rsidR="00117E62" w:rsidRPr="008038EE" w:rsidRDefault="00117E62" w:rsidP="00BF35CB">
            <w:pPr>
              <w:pStyle w:val="ListParagraph"/>
              <w:bidi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 w:rsidRPr="008038EE">
              <w:rPr>
                <w:rFonts w:cs="Abdo Line" w:hint="cs"/>
                <w:sz w:val="28"/>
                <w:szCs w:val="28"/>
                <w:rtl/>
                <w:lang w:bidi="ar-EG"/>
              </w:rPr>
              <w:t>الفائز</w:t>
            </w:r>
          </w:p>
        </w:tc>
      </w:tr>
      <w:tr w:rsidR="00117E62" w14:paraId="56FA74FD" w14:textId="77777777" w:rsidTr="00BF35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dxa"/>
          </w:tcPr>
          <w:p w14:paraId="0E64FEE5" w14:textId="77777777" w:rsidR="00117E62" w:rsidRPr="008038EE" w:rsidRDefault="00117E62" w:rsidP="00BF35CB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628" w:type="dxa"/>
            <w:vMerge/>
          </w:tcPr>
          <w:p w14:paraId="539362F1" w14:textId="77777777" w:rsidR="00117E62" w:rsidRPr="008038EE" w:rsidRDefault="00117E62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5847A9E4" w14:textId="77777777" w:rsidR="00117E62" w:rsidRPr="00CE2BA9" w:rsidRDefault="00117E62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CE2BA9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2297" w:type="dxa"/>
          </w:tcPr>
          <w:p w14:paraId="504D70B6" w14:textId="731673E4" w:rsidR="00117E62" w:rsidRPr="00784320" w:rsidRDefault="00117E62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QA"/>
              </w:rPr>
            </w:pPr>
            <w:r>
              <w:rPr>
                <w:rFonts w:cs="Abdo Line" w:hint="cs"/>
                <w:sz w:val="24"/>
                <w:szCs w:val="24"/>
                <w:rtl/>
                <w:lang w:bidi="ar-QA"/>
              </w:rPr>
              <w:t xml:space="preserve">الايمان الثانوية </w:t>
            </w:r>
          </w:p>
        </w:tc>
        <w:tc>
          <w:tcPr>
            <w:tcW w:w="2365" w:type="dxa"/>
          </w:tcPr>
          <w:p w14:paraId="45E9CAA3" w14:textId="3400BDEF" w:rsidR="00117E62" w:rsidRPr="00784320" w:rsidRDefault="00117E62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bidi="ar-EG"/>
              </w:rPr>
              <w:t xml:space="preserve">إمسعيد الثانوية </w:t>
            </w:r>
          </w:p>
        </w:tc>
        <w:tc>
          <w:tcPr>
            <w:tcW w:w="964" w:type="dxa"/>
          </w:tcPr>
          <w:p w14:paraId="350FA4DC" w14:textId="36A8ADF4" w:rsidR="00117E62" w:rsidRPr="00784320" w:rsidRDefault="00117E62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9 - 0</w:t>
            </w:r>
          </w:p>
        </w:tc>
        <w:tc>
          <w:tcPr>
            <w:tcW w:w="2575" w:type="dxa"/>
          </w:tcPr>
          <w:p w14:paraId="34345700" w14:textId="15A6AF88" w:rsidR="00117E62" w:rsidRPr="00784320" w:rsidRDefault="00117E62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bidi="ar-QA"/>
              </w:rPr>
              <w:t>الايمان الثانوية</w:t>
            </w:r>
          </w:p>
        </w:tc>
      </w:tr>
      <w:tr w:rsidR="00117E62" w14:paraId="4C9C733C" w14:textId="77777777" w:rsidTr="004071CA">
        <w:trPr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dxa"/>
          </w:tcPr>
          <w:p w14:paraId="6166ED84" w14:textId="77777777" w:rsidR="00117E62" w:rsidRPr="008038EE" w:rsidRDefault="00117E62" w:rsidP="00BF35CB">
            <w:pPr>
              <w:pStyle w:val="ListParagraph"/>
              <w:bidi/>
              <w:ind w:left="0"/>
              <w:jc w:val="center"/>
              <w:rPr>
                <w:rFonts w:cs="Abdo Line"/>
                <w:b w:val="0"/>
                <w:bCs w:val="0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628" w:type="dxa"/>
            <w:vMerge/>
          </w:tcPr>
          <w:p w14:paraId="44B2D877" w14:textId="77777777" w:rsidR="00117E62" w:rsidRPr="008038EE" w:rsidRDefault="00117E62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1C271C35" w14:textId="77777777" w:rsidR="00117E62" w:rsidRPr="00CE2BA9" w:rsidRDefault="00117E62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 w:rsidRPr="00CE2BA9">
              <w:rPr>
                <w:rFonts w:cs="Abdo Line" w:hint="cs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2297" w:type="dxa"/>
          </w:tcPr>
          <w:p w14:paraId="2371E1F7" w14:textId="743DF1B4" w:rsidR="00117E62" w:rsidRPr="00797A11" w:rsidRDefault="004071C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bidi="ar-EG"/>
              </w:rPr>
              <w:t xml:space="preserve">الخور الثانوية </w:t>
            </w:r>
          </w:p>
        </w:tc>
        <w:tc>
          <w:tcPr>
            <w:tcW w:w="2365" w:type="dxa"/>
          </w:tcPr>
          <w:p w14:paraId="62F689DC" w14:textId="3276D1B3" w:rsidR="00117E62" w:rsidRPr="00797A11" w:rsidRDefault="004071C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lang w:val="en-US"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val="en-US" w:bidi="ar-EG"/>
              </w:rPr>
              <w:t xml:space="preserve">الشيماء الثانوية </w:t>
            </w:r>
          </w:p>
        </w:tc>
        <w:tc>
          <w:tcPr>
            <w:tcW w:w="964" w:type="dxa"/>
          </w:tcPr>
          <w:p w14:paraId="2713A18D" w14:textId="609DADB1" w:rsidR="00117E62" w:rsidRPr="00784320" w:rsidRDefault="004071C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6 - 0</w:t>
            </w:r>
          </w:p>
        </w:tc>
        <w:tc>
          <w:tcPr>
            <w:tcW w:w="2575" w:type="dxa"/>
          </w:tcPr>
          <w:p w14:paraId="372975E4" w14:textId="76C0E1A7" w:rsidR="00117E62" w:rsidRPr="00784320" w:rsidRDefault="004071C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bidi="ar-EG"/>
              </w:rPr>
              <w:t>الخور الثانوية</w:t>
            </w:r>
          </w:p>
        </w:tc>
      </w:tr>
      <w:tr w:rsidR="00117E62" w14:paraId="71742A92" w14:textId="77777777" w:rsidTr="00BF35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dxa"/>
          </w:tcPr>
          <w:p w14:paraId="28FDA29C" w14:textId="6341C385" w:rsidR="00117E62" w:rsidRDefault="00117E62" w:rsidP="00BF35CB">
            <w:pPr>
              <w:pStyle w:val="ListParagraph"/>
              <w:bidi/>
              <w:ind w:left="0"/>
              <w:jc w:val="center"/>
              <w:rPr>
                <w:rFonts w:cs="Abdo Line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628" w:type="dxa"/>
          </w:tcPr>
          <w:p w14:paraId="2553FE09" w14:textId="77777777" w:rsidR="00117E62" w:rsidRPr="008038EE" w:rsidRDefault="00117E62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22455E10" w14:textId="77777777" w:rsidR="00117E62" w:rsidRPr="00CE2BA9" w:rsidRDefault="00117E62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/>
                <w:b/>
                <w:bCs/>
                <w:sz w:val="28"/>
                <w:szCs w:val="28"/>
                <w:lang w:bidi="ar-EG"/>
              </w:rPr>
              <w:t>3</w:t>
            </w:r>
          </w:p>
        </w:tc>
        <w:tc>
          <w:tcPr>
            <w:tcW w:w="2297" w:type="dxa"/>
          </w:tcPr>
          <w:p w14:paraId="5A364787" w14:textId="28486A33" w:rsidR="00117E62" w:rsidRPr="00797A11" w:rsidRDefault="004071C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rtl/>
                <w:lang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bidi="ar-EG"/>
              </w:rPr>
              <w:t xml:space="preserve">الوكرة الثانوية </w:t>
            </w:r>
          </w:p>
        </w:tc>
        <w:tc>
          <w:tcPr>
            <w:tcW w:w="2365" w:type="dxa"/>
          </w:tcPr>
          <w:p w14:paraId="6F62FD54" w14:textId="07B41471" w:rsidR="00117E62" w:rsidRPr="00797A11" w:rsidRDefault="004071C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lang w:val="en-US"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val="en-US" w:bidi="ar-EG"/>
              </w:rPr>
              <w:t xml:space="preserve">العب الثانوية </w:t>
            </w:r>
          </w:p>
        </w:tc>
        <w:tc>
          <w:tcPr>
            <w:tcW w:w="964" w:type="dxa"/>
          </w:tcPr>
          <w:p w14:paraId="439D5FF3" w14:textId="2280D9A4" w:rsidR="00117E62" w:rsidRPr="00784320" w:rsidRDefault="004071C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4 - 3</w:t>
            </w:r>
          </w:p>
        </w:tc>
        <w:tc>
          <w:tcPr>
            <w:tcW w:w="2575" w:type="dxa"/>
          </w:tcPr>
          <w:p w14:paraId="0776BE6E" w14:textId="54CA515C" w:rsidR="00117E62" w:rsidRPr="00784320" w:rsidRDefault="004071C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bidi="ar-EG"/>
              </w:rPr>
              <w:t>الوكرة الثانوية</w:t>
            </w:r>
          </w:p>
        </w:tc>
      </w:tr>
      <w:tr w:rsidR="00117E62" w14:paraId="279D82DF" w14:textId="77777777" w:rsidTr="00BF35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8" w:type="dxa"/>
          </w:tcPr>
          <w:p w14:paraId="10920E1D" w14:textId="6CF6C25F" w:rsidR="00117E62" w:rsidRDefault="00117E62" w:rsidP="00BF35CB">
            <w:pPr>
              <w:pStyle w:val="ListParagraph"/>
              <w:bidi/>
              <w:ind w:left="0"/>
              <w:jc w:val="center"/>
              <w:rPr>
                <w:rFonts w:cs="Abdo Line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628" w:type="dxa"/>
          </w:tcPr>
          <w:p w14:paraId="4E3437BD" w14:textId="77777777" w:rsidR="00117E62" w:rsidRPr="008038EE" w:rsidRDefault="00117E62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</w:p>
        </w:tc>
        <w:tc>
          <w:tcPr>
            <w:tcW w:w="893" w:type="dxa"/>
          </w:tcPr>
          <w:p w14:paraId="444B3942" w14:textId="77777777" w:rsidR="00117E62" w:rsidRPr="00CE2BA9" w:rsidRDefault="00117E62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cs="Abdo Line"/>
                <w:b/>
                <w:bCs/>
                <w:sz w:val="28"/>
                <w:szCs w:val="28"/>
                <w:lang w:bidi="ar-EG"/>
              </w:rPr>
              <w:t>4</w:t>
            </w:r>
          </w:p>
        </w:tc>
        <w:tc>
          <w:tcPr>
            <w:tcW w:w="2297" w:type="dxa"/>
          </w:tcPr>
          <w:p w14:paraId="14E06C86" w14:textId="4A099014" w:rsidR="00117E62" w:rsidRDefault="004071C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 w:hint="cs"/>
                <w:sz w:val="24"/>
                <w:szCs w:val="24"/>
                <w:rtl/>
                <w:lang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bidi="ar-EG"/>
              </w:rPr>
              <w:t xml:space="preserve">زبيدة الثانوية </w:t>
            </w:r>
          </w:p>
        </w:tc>
        <w:tc>
          <w:tcPr>
            <w:tcW w:w="2365" w:type="dxa"/>
          </w:tcPr>
          <w:p w14:paraId="00B01877" w14:textId="69A45072" w:rsidR="00117E62" w:rsidRPr="00797A11" w:rsidRDefault="004071C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4"/>
                <w:szCs w:val="24"/>
                <w:lang w:val="en-US"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val="en-US" w:bidi="ar-EG"/>
              </w:rPr>
              <w:t xml:space="preserve">الكرعانه المشتركة </w:t>
            </w:r>
          </w:p>
        </w:tc>
        <w:tc>
          <w:tcPr>
            <w:tcW w:w="964" w:type="dxa"/>
          </w:tcPr>
          <w:p w14:paraId="7EA74127" w14:textId="45353D83" w:rsidR="00117E62" w:rsidRPr="00784320" w:rsidRDefault="004071C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8"/>
                <w:szCs w:val="28"/>
                <w:rtl/>
                <w:lang w:bidi="ar-EG"/>
              </w:rPr>
              <w:t>0 - 1</w:t>
            </w:r>
          </w:p>
        </w:tc>
        <w:tc>
          <w:tcPr>
            <w:tcW w:w="2575" w:type="dxa"/>
          </w:tcPr>
          <w:p w14:paraId="717B70A6" w14:textId="52CAB2AB" w:rsidR="00117E62" w:rsidRPr="00784320" w:rsidRDefault="004071CA" w:rsidP="00BF35CB">
            <w:pPr>
              <w:pStyle w:val="ListParagraph"/>
              <w:bidi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bdo Line"/>
                <w:sz w:val="28"/>
                <w:szCs w:val="28"/>
                <w:rtl/>
                <w:lang w:bidi="ar-EG"/>
              </w:rPr>
            </w:pPr>
            <w:r>
              <w:rPr>
                <w:rFonts w:cs="Abdo Line" w:hint="cs"/>
                <w:sz w:val="24"/>
                <w:szCs w:val="24"/>
                <w:rtl/>
                <w:lang w:val="en-US" w:bidi="ar-EG"/>
              </w:rPr>
              <w:t>الكرعانه المشتركة</w:t>
            </w:r>
          </w:p>
        </w:tc>
      </w:tr>
    </w:tbl>
    <w:p w14:paraId="60B27482" w14:textId="77777777" w:rsidR="00117E62" w:rsidRDefault="00117E62" w:rsidP="00117E62">
      <w:pPr>
        <w:pStyle w:val="ListParagraph"/>
        <w:bidi/>
        <w:ind w:left="27"/>
        <w:rPr>
          <w:rtl/>
          <w:lang w:val="en-US" w:bidi="ar-QA"/>
        </w:rPr>
      </w:pPr>
      <w:r>
        <w:rPr>
          <w:rFonts w:hint="cs"/>
          <w:b/>
          <w:bCs/>
          <w:sz w:val="24"/>
          <w:szCs w:val="24"/>
          <w:rtl/>
          <w:lang w:val="en-US" w:bidi="ar-QA"/>
        </w:rPr>
        <w:t xml:space="preserve"> </w:t>
      </w:r>
      <w:r>
        <w:rPr>
          <w:rFonts w:hint="cs"/>
          <w:rtl/>
          <w:lang w:val="en-US" w:bidi="ar-QA"/>
        </w:rPr>
        <w:t xml:space="preserve">  </w:t>
      </w:r>
    </w:p>
    <w:p w14:paraId="392C94B7" w14:textId="77777777" w:rsidR="00117E62" w:rsidRPr="00621871" w:rsidRDefault="00117E62" w:rsidP="00117E6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b/>
          <w:bCs/>
          <w:sz w:val="24"/>
          <w:szCs w:val="24"/>
          <w:rtl/>
          <w:lang w:val="en-US" w:bidi="ar-QA"/>
        </w:rPr>
      </w:pPr>
    </w:p>
    <w:p w14:paraId="12D47B0F" w14:textId="7EC571A1" w:rsidR="00621871" w:rsidRPr="00621871" w:rsidRDefault="00621871" w:rsidP="0062187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after="0" w:line="240" w:lineRule="auto"/>
        <w:rPr>
          <w:b/>
          <w:bCs/>
          <w:sz w:val="24"/>
          <w:szCs w:val="24"/>
          <w:rtl/>
          <w:lang w:val="en-US" w:bidi="ar-QA"/>
        </w:rPr>
      </w:pPr>
    </w:p>
    <w:sectPr w:rsidR="00621871" w:rsidRPr="00621871" w:rsidSect="000C066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D374713" w14:textId="77777777" w:rsidR="00016E7F" w:rsidRDefault="00016E7F" w:rsidP="0053265E">
      <w:pPr>
        <w:spacing w:after="0" w:line="240" w:lineRule="auto"/>
      </w:pPr>
      <w:r>
        <w:separator/>
      </w:r>
    </w:p>
  </w:endnote>
  <w:endnote w:type="continuationSeparator" w:id="0">
    <w:p w14:paraId="636FEAD4" w14:textId="77777777" w:rsidR="00016E7F" w:rsidRDefault="00016E7F" w:rsidP="005326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PT Bold Heading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Abdo Line">
    <w:altName w:val="Segoe UI"/>
    <w:charset w:val="B2"/>
    <w:family w:val="auto"/>
    <w:pitch w:val="variable"/>
    <w:sig w:usb0="00002000" w:usb1="80000040" w:usb2="00000008" w:usb3="00000000" w:csb0="0000004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52344A6" w14:textId="77777777" w:rsidR="00016E7F" w:rsidRDefault="00016E7F" w:rsidP="0053265E">
      <w:pPr>
        <w:spacing w:after="0" w:line="240" w:lineRule="auto"/>
      </w:pPr>
      <w:r>
        <w:separator/>
      </w:r>
    </w:p>
  </w:footnote>
  <w:footnote w:type="continuationSeparator" w:id="0">
    <w:p w14:paraId="2F19552F" w14:textId="77777777" w:rsidR="00016E7F" w:rsidRDefault="00016E7F" w:rsidP="005326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044F18"/>
    <w:multiLevelType w:val="hybridMultilevel"/>
    <w:tmpl w:val="3C1EDAC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8962ED"/>
    <w:multiLevelType w:val="hybridMultilevel"/>
    <w:tmpl w:val="F3E8CF08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5EB7F94"/>
    <w:multiLevelType w:val="hybridMultilevel"/>
    <w:tmpl w:val="28861F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7A32C1"/>
    <w:multiLevelType w:val="hybridMultilevel"/>
    <w:tmpl w:val="D00C10A4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4A4887"/>
    <w:multiLevelType w:val="hybridMultilevel"/>
    <w:tmpl w:val="744AA5BC"/>
    <w:lvl w:ilvl="0" w:tplc="1E340FDA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056638"/>
    <w:multiLevelType w:val="hybridMultilevel"/>
    <w:tmpl w:val="F8881022"/>
    <w:lvl w:ilvl="0" w:tplc="72BC1E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030843"/>
    <w:multiLevelType w:val="hybridMultilevel"/>
    <w:tmpl w:val="0F94EDD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2C2EEC"/>
    <w:multiLevelType w:val="hybridMultilevel"/>
    <w:tmpl w:val="964C91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0"/>
  </w:num>
  <w:num w:numId="5">
    <w:abstractNumId w:val="7"/>
  </w:num>
  <w:num w:numId="6">
    <w:abstractNumId w:val="1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3NTI0sDSxMDAxNrNQ0lEKTi0uzszPAykwrAUABo2bPCwAAAA="/>
  </w:docVars>
  <w:rsids>
    <w:rsidRoot w:val="008A33C7"/>
    <w:rsid w:val="000073CE"/>
    <w:rsid w:val="00016E7F"/>
    <w:rsid w:val="0004119A"/>
    <w:rsid w:val="00041DC5"/>
    <w:rsid w:val="000C0668"/>
    <w:rsid w:val="000D067D"/>
    <w:rsid w:val="00101377"/>
    <w:rsid w:val="00117E62"/>
    <w:rsid w:val="001265AC"/>
    <w:rsid w:val="00143ACC"/>
    <w:rsid w:val="0017380B"/>
    <w:rsid w:val="00182A6B"/>
    <w:rsid w:val="001C6FC7"/>
    <w:rsid w:val="0021135B"/>
    <w:rsid w:val="002508F1"/>
    <w:rsid w:val="003548CC"/>
    <w:rsid w:val="003742B9"/>
    <w:rsid w:val="003C580F"/>
    <w:rsid w:val="004071CA"/>
    <w:rsid w:val="004239EB"/>
    <w:rsid w:val="004441E1"/>
    <w:rsid w:val="0045671D"/>
    <w:rsid w:val="004668B4"/>
    <w:rsid w:val="00466FE1"/>
    <w:rsid w:val="004A42B4"/>
    <w:rsid w:val="004B1B25"/>
    <w:rsid w:val="004D7973"/>
    <w:rsid w:val="004E5D32"/>
    <w:rsid w:val="0053265E"/>
    <w:rsid w:val="0055385F"/>
    <w:rsid w:val="00566D5A"/>
    <w:rsid w:val="005828A6"/>
    <w:rsid w:val="005C2BA5"/>
    <w:rsid w:val="00621871"/>
    <w:rsid w:val="00686FEA"/>
    <w:rsid w:val="006F068A"/>
    <w:rsid w:val="006F0ED0"/>
    <w:rsid w:val="00753C57"/>
    <w:rsid w:val="00756DE5"/>
    <w:rsid w:val="00784320"/>
    <w:rsid w:val="00797A11"/>
    <w:rsid w:val="007A28CF"/>
    <w:rsid w:val="007A7614"/>
    <w:rsid w:val="00827A39"/>
    <w:rsid w:val="00840853"/>
    <w:rsid w:val="00854E5E"/>
    <w:rsid w:val="008651D8"/>
    <w:rsid w:val="008A33C7"/>
    <w:rsid w:val="008B0B92"/>
    <w:rsid w:val="008B1E2B"/>
    <w:rsid w:val="008B49C5"/>
    <w:rsid w:val="008C28AF"/>
    <w:rsid w:val="00963B34"/>
    <w:rsid w:val="00965B04"/>
    <w:rsid w:val="00992BA2"/>
    <w:rsid w:val="009B5BB9"/>
    <w:rsid w:val="009C4D06"/>
    <w:rsid w:val="009E7332"/>
    <w:rsid w:val="00A41242"/>
    <w:rsid w:val="00A6461A"/>
    <w:rsid w:val="00A654F3"/>
    <w:rsid w:val="00A873E7"/>
    <w:rsid w:val="00AB1A59"/>
    <w:rsid w:val="00AB580B"/>
    <w:rsid w:val="00AE10EB"/>
    <w:rsid w:val="00AE4C9F"/>
    <w:rsid w:val="00B369A3"/>
    <w:rsid w:val="00B421E2"/>
    <w:rsid w:val="00BA5751"/>
    <w:rsid w:val="00BE1CEB"/>
    <w:rsid w:val="00BF702A"/>
    <w:rsid w:val="00C06D43"/>
    <w:rsid w:val="00C174F9"/>
    <w:rsid w:val="00C34319"/>
    <w:rsid w:val="00C86819"/>
    <w:rsid w:val="00CC56DC"/>
    <w:rsid w:val="00CD0C6D"/>
    <w:rsid w:val="00CE2BA9"/>
    <w:rsid w:val="00CF0195"/>
    <w:rsid w:val="00D0240A"/>
    <w:rsid w:val="00D37B4B"/>
    <w:rsid w:val="00D423E3"/>
    <w:rsid w:val="00D500D9"/>
    <w:rsid w:val="00D547BC"/>
    <w:rsid w:val="00DE5CA5"/>
    <w:rsid w:val="00E30FB1"/>
    <w:rsid w:val="00E37B2B"/>
    <w:rsid w:val="00E95127"/>
    <w:rsid w:val="00EA7060"/>
    <w:rsid w:val="00EA792F"/>
    <w:rsid w:val="00EE470C"/>
    <w:rsid w:val="00F97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2478D8"/>
  <w15:chartTrackingRefBased/>
  <w15:docId w15:val="{A70FAFFD-2E66-42D2-91BF-CC753DD04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B5B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B5BB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B0B9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B0B92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46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461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326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265E"/>
  </w:style>
  <w:style w:type="paragraph" w:styleId="Footer">
    <w:name w:val="footer"/>
    <w:basedOn w:val="Normal"/>
    <w:link w:val="FooterChar"/>
    <w:uiPriority w:val="99"/>
    <w:unhideWhenUsed/>
    <w:rsid w:val="005326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265E"/>
  </w:style>
  <w:style w:type="table" w:styleId="GridTable1Light">
    <w:name w:val="Grid Table 1 Light"/>
    <w:basedOn w:val="TableNormal"/>
    <w:uiPriority w:val="46"/>
    <w:rsid w:val="00CE2BA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916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5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0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07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1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161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0985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79049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65421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77881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69635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48128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72797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16663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95067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37086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235608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494981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770554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689656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813026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11328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46407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550108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3232945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5279610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1136970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1750211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6176064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3661939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27771495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92160259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78252970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28740118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772091846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63475508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803349440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89802465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674751-FB90-429E-BD30-6F53142703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142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a Abdulreda Faramarzi</dc:creator>
  <cp:keywords/>
  <dc:description/>
  <cp:lastModifiedBy>QWSC</cp:lastModifiedBy>
  <cp:revision>30</cp:revision>
  <cp:lastPrinted>2022-10-13T04:30:00Z</cp:lastPrinted>
  <dcterms:created xsi:type="dcterms:W3CDTF">2022-09-27T08:23:00Z</dcterms:created>
  <dcterms:modified xsi:type="dcterms:W3CDTF">2022-10-13T04:31:00Z</dcterms:modified>
</cp:coreProperties>
</file>